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41F90229" w:rsidR="006813C3" w:rsidRPr="007F694D" w:rsidRDefault="00617517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623440">
        <w:rPr>
          <w:rFonts w:eastAsia="Times New Roman" w:cstheme="minorHAnsi"/>
          <w:b/>
          <w:bCs/>
          <w:color w:val="263238"/>
          <w:u w:val="single"/>
        </w:rPr>
        <w:t>Annex</w:t>
      </w:r>
      <w:r>
        <w:rPr>
          <w:rFonts w:eastAsia="Times New Roman" w:cstheme="minorHAnsi"/>
          <w:b/>
          <w:bCs/>
          <w:color w:val="263238"/>
        </w:rPr>
        <w:t xml:space="preserve"> to </w:t>
      </w:r>
      <w:r w:rsidR="006813C3"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154507D7" w14:textId="7908C250" w:rsidR="00971013" w:rsidRPr="007F694D" w:rsidRDefault="006813C3" w:rsidP="00EA66FF">
      <w:pPr>
        <w:jc w:val="center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617517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5EAB" w14:textId="31DF6A74" w:rsidR="00C3063F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LLABORATE</w:t>
            </w:r>
            <w:r w:rsidR="006F6476"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:</w:t>
            </w:r>
            <w:r w:rsidR="006F6476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[</w:t>
            </w:r>
            <w:r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293AFD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37978118" w14:textId="77777777" w:rsidR="002E72B7" w:rsidRDefault="00C3063F" w:rsidP="002E72B7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Malaysia, Burkina Faso or Indonesia</w:t>
            </w:r>
          </w:p>
          <w:p w14:paraId="5281049D" w14:textId="78ED02F6" w:rsidR="001604C6" w:rsidRPr="001604C6" w:rsidRDefault="001604C6" w:rsidP="002E72B7">
            <w:pPr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 w:rsidR="00B55712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</w:t>
            </w:r>
            <w:r w:rsidR="00B55712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es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, please submit separate applications.</w:t>
            </w:r>
          </w:p>
        </w:tc>
      </w:tr>
      <w:tr w:rsidR="009D47B2" w:rsidRPr="00971013" w14:paraId="492787E2" w14:textId="77777777" w:rsidTr="00EA66FF">
        <w:trPr>
          <w:trHeight w:val="29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129624D5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454AB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of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SUBMI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386413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971013" w14:paraId="45DE21F9" w14:textId="77777777" w:rsidTr="00EA66FF">
        <w:trPr>
          <w:trHeight w:val="26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1822031D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9D47B2" w:rsidRPr="00971013" w14:paraId="4066E67D" w14:textId="77777777" w:rsidTr="00623440">
        <w:trPr>
          <w:trHeight w:val="132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40141" w14:textId="194ED556" w:rsidR="00623440" w:rsidRPr="001E3104" w:rsidRDefault="00211C5A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he UN has a zero</w:t>
            </w:r>
            <w:r w:rsidR="009935EC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olerance policy towards fraud, corruption, and human rights or labor violations.  Please check the appropriate box if your organization is in violation or tolerates any of the below.</w:t>
            </w:r>
          </w:p>
          <w:p w14:paraId="34644269" w14:textId="4DCD4871" w:rsidR="00617517" w:rsidRPr="0061751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Violation of</w:t>
            </w:r>
            <w:r w:rsidRPr="00617517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UN sanctions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Human rights</w:t>
            </w:r>
          </w:p>
          <w:p w14:paraId="3C8E237E" w14:textId="1D84E6C4" w:rsidR="008753F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ascii="Arial" w:hAnsi="Arial" w:cs="Arial" w:hint="eastAsia"/>
                <w:b/>
                <w:bCs/>
                <w:sz w:val="18"/>
                <w:szCs w:val="18"/>
              </w:rPr>
              <w:t>M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ufacture, </w:t>
            </w:r>
            <w:r w:rsidR="00823789" w:rsidRPr="008753F7">
              <w:rPr>
                <w:rFonts w:ascii="Arial" w:hAnsi="Arial" w:cs="Arial"/>
                <w:b/>
                <w:bCs/>
                <w:sz w:val="18"/>
                <w:szCs w:val="18"/>
              </w:rPr>
              <w:t>sales,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distribu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ntroversial</w:t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weapon</w:t>
            </w:r>
            <w:r w:rsidRPr="00617517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Armaments including military weapons  </w:t>
            </w:r>
          </w:p>
          <w:p w14:paraId="0449BDD6" w14:textId="005B09B4" w:rsidR="00617517" w:rsidRPr="00617517" w:rsidRDefault="00617517" w:rsidP="008753F7">
            <w:pPr>
              <w:spacing w:line="264" w:lineRule="auto"/>
              <w:ind w:firstLineChars="100" w:firstLine="180"/>
              <w:rPr>
                <w:rFonts w:ascii="Arial" w:hAnsi="Arial" w:cs="Arial"/>
                <w:sz w:val="18"/>
                <w:szCs w:val="18"/>
              </w:rPr>
            </w:pP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Replica weapo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Tabaco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Pornography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Substances subject to international ba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>Gambling</w:t>
            </w:r>
          </w:p>
          <w:p w14:paraId="11196A80" w14:textId="77777777" w:rsidR="00617517" w:rsidRDefault="008753F7" w:rsidP="009D47B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U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se or toleration of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Forced labor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41D17">
              <w:rPr>
                <w:rFonts w:ascii="Arial" w:hAnsi="Arial" w:cs="Arial"/>
                <w:sz w:val="18"/>
                <w:szCs w:val="18"/>
              </w:rPr>
            </w:r>
            <w:r w:rsidR="00E41D1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hild labor</w:t>
            </w:r>
          </w:p>
          <w:p w14:paraId="5042069E" w14:textId="769D935D" w:rsidR="009935EC" w:rsidRDefault="009935EC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Please </w:t>
            </w:r>
            <w:proofErr w:type="gramStart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refer;</w:t>
            </w:r>
            <w:proofErr w:type="gramEnd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694969A6" w14:textId="7F59312D" w:rsidR="005E38D6" w:rsidRPr="005E38D6" w:rsidRDefault="00E41D17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hyperlink r:id="rId8" w:history="1">
              <w:r w:rsidR="005E38D6" w:rsidRPr="00DE2F9A">
                <w:rPr>
                  <w:rStyle w:val="a3"/>
                  <w:rFonts w:cstheme="minorHAnsi"/>
                  <w:b/>
                  <w:bCs/>
                  <w:sz w:val="22"/>
                  <w:szCs w:val="22"/>
                </w:rPr>
                <w:t>https://www.undp.org/content/undp/en/home/procurement/business/qualifications.html</w:t>
              </w:r>
            </w:hyperlink>
          </w:p>
        </w:tc>
      </w:tr>
    </w:tbl>
    <w:p w14:paraId="2E77C75D" w14:textId="77777777" w:rsidR="00623440" w:rsidRPr="00623440" w:rsidRDefault="00623440" w:rsidP="008066E3">
      <w:pPr>
        <w:jc w:val="both"/>
        <w:rPr>
          <w:b/>
          <w:bCs/>
        </w:rPr>
      </w:pPr>
    </w:p>
    <w:p w14:paraId="50BD4F05" w14:textId="475D2F0D" w:rsidR="00623440" w:rsidRDefault="00623440" w:rsidP="008066E3">
      <w:pPr>
        <w:jc w:val="both"/>
        <w:rPr>
          <w:b/>
          <w:bCs/>
          <w:sz w:val="22"/>
          <w:szCs w:val="22"/>
        </w:rPr>
      </w:pPr>
      <w:r w:rsidRPr="001E3104">
        <w:rPr>
          <w:rFonts w:hint="eastAsia"/>
          <w:b/>
          <w:bCs/>
          <w:sz w:val="22"/>
          <w:szCs w:val="22"/>
        </w:rPr>
        <w:t>P</w:t>
      </w:r>
      <w:r w:rsidRPr="001E3104">
        <w:rPr>
          <w:b/>
          <w:bCs/>
          <w:sz w:val="22"/>
          <w:szCs w:val="22"/>
        </w:rPr>
        <w:t xml:space="preserve">lease provide </w:t>
      </w:r>
      <w:r w:rsidR="00823789">
        <w:rPr>
          <w:b/>
          <w:bCs/>
          <w:sz w:val="22"/>
          <w:szCs w:val="22"/>
        </w:rPr>
        <w:t xml:space="preserve">planned </w:t>
      </w:r>
      <w:r w:rsidRPr="001E3104">
        <w:rPr>
          <w:b/>
          <w:bCs/>
          <w:sz w:val="22"/>
          <w:szCs w:val="22"/>
        </w:rPr>
        <w:t xml:space="preserve">cost breakdown of the USD40,000 </w:t>
      </w:r>
      <w:r w:rsidR="00823789">
        <w:rPr>
          <w:b/>
          <w:bCs/>
          <w:sz w:val="22"/>
          <w:szCs w:val="22"/>
        </w:rPr>
        <w:t xml:space="preserve">project </w:t>
      </w:r>
      <w:r w:rsidRPr="001E3104">
        <w:rPr>
          <w:b/>
          <w:bCs/>
          <w:sz w:val="22"/>
          <w:szCs w:val="22"/>
        </w:rPr>
        <w:t>bu</w:t>
      </w:r>
      <w:r w:rsidR="001E3104" w:rsidRPr="001E3104">
        <w:rPr>
          <w:b/>
          <w:bCs/>
          <w:sz w:val="22"/>
          <w:szCs w:val="22"/>
        </w:rPr>
        <w:t>dget:</w:t>
      </w:r>
    </w:p>
    <w:p w14:paraId="479FEDAD" w14:textId="0CAFA23C" w:rsidR="00211C5A" w:rsidRPr="00823789" w:rsidRDefault="00823789" w:rsidP="008066E3">
      <w:pPr>
        <w:jc w:val="both"/>
        <w:rPr>
          <w:sz w:val="22"/>
          <w:szCs w:val="22"/>
        </w:rPr>
      </w:pPr>
      <w:r w:rsidRPr="00823789">
        <w:rPr>
          <w:sz w:val="22"/>
          <w:szCs w:val="22"/>
        </w:rPr>
        <w:t xml:space="preserve">*Cost breakdown </w:t>
      </w:r>
      <w:r w:rsidR="00211C5A">
        <w:rPr>
          <w:sz w:val="22"/>
          <w:szCs w:val="22"/>
        </w:rPr>
        <w:t xml:space="preserve">is indicative and for purposes of evaluation only. The final project activity will be agreed with the Labs prior to start of the work. 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95"/>
        <w:gridCol w:w="1795"/>
        <w:gridCol w:w="1796"/>
      </w:tblGrid>
      <w:tr w:rsidR="001E3104" w14:paraId="2CC3081D" w14:textId="77777777" w:rsidTr="005B4250">
        <w:tc>
          <w:tcPr>
            <w:tcW w:w="2263" w:type="dxa"/>
            <w:vAlign w:val="center"/>
          </w:tcPr>
          <w:p w14:paraId="5D0719DD" w14:textId="60D589BC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 w:rsidRPr="001E3104">
              <w:rPr>
                <w:rFonts w:hint="eastAsia"/>
                <w:b/>
                <w:bCs/>
                <w:sz w:val="22"/>
                <w:szCs w:val="22"/>
              </w:rPr>
              <w:t>P</w:t>
            </w:r>
            <w:r w:rsidRPr="001E3104">
              <w:rPr>
                <w:b/>
                <w:bCs/>
                <w:sz w:val="22"/>
                <w:szCs w:val="22"/>
              </w:rPr>
              <w:t>roject activity</w:t>
            </w:r>
          </w:p>
        </w:tc>
        <w:tc>
          <w:tcPr>
            <w:tcW w:w="1701" w:type="dxa"/>
            <w:vAlign w:val="center"/>
          </w:tcPr>
          <w:p w14:paraId="747825FF" w14:textId="6940AD7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1795" w:type="dxa"/>
            <w:vAlign w:val="center"/>
          </w:tcPr>
          <w:p w14:paraId="4056AB5C" w14:textId="12B23120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nit price in US#</w:t>
            </w:r>
          </w:p>
        </w:tc>
        <w:tc>
          <w:tcPr>
            <w:tcW w:w="1795" w:type="dxa"/>
            <w:vAlign w:val="center"/>
          </w:tcPr>
          <w:p w14:paraId="57F8CED9" w14:textId="3F90007A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#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6F6476"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z w:val="22"/>
                <w:szCs w:val="22"/>
              </w:rPr>
              <w:t xml:space="preserve"> unit/time</w:t>
            </w:r>
          </w:p>
        </w:tc>
        <w:tc>
          <w:tcPr>
            <w:tcW w:w="1796" w:type="dxa"/>
            <w:vAlign w:val="center"/>
          </w:tcPr>
          <w:p w14:paraId="7F244048" w14:textId="080FF4C1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 const in US$</w:t>
            </w:r>
          </w:p>
        </w:tc>
      </w:tr>
      <w:tr w:rsidR="006F4B92" w14:paraId="1B1E4769" w14:textId="77777777" w:rsidTr="001E3104">
        <w:tc>
          <w:tcPr>
            <w:tcW w:w="2263" w:type="dxa"/>
          </w:tcPr>
          <w:p w14:paraId="3BCB8D91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02C666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481FEEA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A1D11E8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8449BEB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5E38D6" w14:paraId="195DF1E6" w14:textId="77777777" w:rsidTr="001E3104">
        <w:tc>
          <w:tcPr>
            <w:tcW w:w="2263" w:type="dxa"/>
          </w:tcPr>
          <w:p w14:paraId="0B9DDCF8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232C347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307A4293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D58DBB1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4F0EA6C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4DCA44BC" w14:textId="77777777" w:rsidTr="001E3104">
        <w:tc>
          <w:tcPr>
            <w:tcW w:w="2263" w:type="dxa"/>
          </w:tcPr>
          <w:p w14:paraId="66C87ACC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1BD50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2AC83D1E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EDD7DFD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23747CC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330E7F5E" w14:textId="77777777" w:rsidTr="001E3104">
        <w:tc>
          <w:tcPr>
            <w:tcW w:w="2263" w:type="dxa"/>
          </w:tcPr>
          <w:p w14:paraId="2B849E7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C00D94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77D5B224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C2004F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36A60C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2827D984" w14:textId="77777777" w:rsidTr="001E3104">
        <w:tc>
          <w:tcPr>
            <w:tcW w:w="2263" w:type="dxa"/>
          </w:tcPr>
          <w:p w14:paraId="0A63576C" w14:textId="5239F61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ject management</w:t>
            </w:r>
          </w:p>
        </w:tc>
        <w:tc>
          <w:tcPr>
            <w:tcW w:w="1701" w:type="dxa"/>
          </w:tcPr>
          <w:p w14:paraId="201D874E" w14:textId="3853980F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sonnel cost</w:t>
            </w:r>
          </w:p>
        </w:tc>
        <w:tc>
          <w:tcPr>
            <w:tcW w:w="1795" w:type="dxa"/>
          </w:tcPr>
          <w:p w14:paraId="27DC703D" w14:textId="3142791D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ECA90C7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4C20FA1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165097D0" w14:textId="77777777" w:rsidTr="001E3104">
        <w:tc>
          <w:tcPr>
            <w:tcW w:w="2263" w:type="dxa"/>
          </w:tcPr>
          <w:p w14:paraId="5ECC1D6B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7918902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541FB3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F4FB051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F2C01DF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74A1B557" w14:textId="77777777" w:rsidTr="001E3104">
        <w:tc>
          <w:tcPr>
            <w:tcW w:w="2263" w:type="dxa"/>
          </w:tcPr>
          <w:p w14:paraId="3E9961D6" w14:textId="7D42E029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4B3698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697A359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1067C46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7E7046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39649C45" w14:textId="77777777" w:rsidTr="001E3104">
        <w:tc>
          <w:tcPr>
            <w:tcW w:w="2263" w:type="dxa"/>
          </w:tcPr>
          <w:p w14:paraId="16487227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4500753" w14:textId="09ADFBA9" w:rsidR="008508C1" w:rsidRPr="001E3104" w:rsidRDefault="001604C6" w:rsidP="008508C1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ministration cost</w:t>
            </w:r>
          </w:p>
        </w:tc>
        <w:tc>
          <w:tcPr>
            <w:tcW w:w="1795" w:type="dxa"/>
          </w:tcPr>
          <w:p w14:paraId="3D35EE18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8FBDAC5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1049F6B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18A2838F" w14:textId="77777777" w:rsidTr="00C81452">
        <w:tc>
          <w:tcPr>
            <w:tcW w:w="7554" w:type="dxa"/>
            <w:gridSpan w:val="4"/>
            <w:tcBorders>
              <w:left w:val="nil"/>
              <w:bottom w:val="nil"/>
            </w:tcBorders>
          </w:tcPr>
          <w:p w14:paraId="58C1D1CA" w14:textId="2952BAC8" w:rsidR="008508C1" w:rsidRPr="001E3104" w:rsidRDefault="008508C1" w:rsidP="008508C1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</w:tc>
        <w:tc>
          <w:tcPr>
            <w:tcW w:w="1796" w:type="dxa"/>
          </w:tcPr>
          <w:p w14:paraId="1E9A184A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</w:tbl>
    <w:p w14:paraId="4C12368B" w14:textId="77777777" w:rsidR="004E6CFA" w:rsidRDefault="004E6CFA" w:rsidP="008066E3">
      <w:pPr>
        <w:jc w:val="both"/>
        <w:rPr>
          <w:b/>
          <w:bCs/>
          <w:i/>
          <w:iCs/>
        </w:rPr>
      </w:pPr>
    </w:p>
    <w:p w14:paraId="37BE6C6D" w14:textId="008F197D" w:rsidR="005E38D6" w:rsidRDefault="00BA538C" w:rsidP="008066E3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upporting Documents</w:t>
      </w:r>
      <w:r w:rsidR="00422E25">
        <w:rPr>
          <w:b/>
          <w:bCs/>
          <w:i/>
          <w:iCs/>
        </w:rPr>
        <w:t xml:space="preserve"> </w:t>
      </w:r>
    </w:p>
    <w:p w14:paraId="312FD047" w14:textId="29292951" w:rsidR="005E38D6" w:rsidRPr="00612274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</w:rPr>
      </w:pPr>
      <w:r w:rsidRPr="00612274">
        <w:rPr>
          <w:b/>
          <w:bCs/>
        </w:rPr>
        <w:t>Articles of Incorporation of the entity (Scans of Japanese documents are acceptable)</w:t>
      </w:r>
    </w:p>
    <w:p w14:paraId="5370FEEB" w14:textId="4FC6D56E" w:rsidR="005E38D6" w:rsidRPr="00EA66FF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Marketing information (websites, brochures) </w:t>
      </w:r>
      <w:r w:rsidR="00CB46EC" w:rsidRPr="00EA66FF">
        <w:rPr>
          <w:b/>
          <w:bCs/>
          <w:i/>
          <w:iCs/>
        </w:rPr>
        <w:t xml:space="preserve">supporting the </w:t>
      </w:r>
      <w:r w:rsidR="000B1810">
        <w:rPr>
          <w:b/>
          <w:bCs/>
          <w:i/>
          <w:iCs/>
        </w:rPr>
        <w:t>c</w:t>
      </w:r>
      <w:r w:rsidR="00CB46EC" w:rsidRPr="00EA66FF">
        <w:rPr>
          <w:b/>
          <w:bCs/>
          <w:i/>
          <w:iCs/>
        </w:rPr>
        <w:t xml:space="preserve">ompany </w:t>
      </w:r>
      <w:r w:rsidR="000B1810">
        <w:rPr>
          <w:b/>
          <w:bCs/>
          <w:i/>
          <w:iCs/>
        </w:rPr>
        <w:t>p</w:t>
      </w:r>
      <w:r w:rsidR="00CB46EC" w:rsidRPr="00EA66FF">
        <w:rPr>
          <w:b/>
          <w:bCs/>
          <w:i/>
          <w:iCs/>
        </w:rPr>
        <w:t>rofile</w:t>
      </w:r>
    </w:p>
    <w:p w14:paraId="5BA641EA" w14:textId="2B3C8EE7" w:rsidR="005E38D6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A proposed workplan with activities between November </w:t>
      </w:r>
      <w:r w:rsidR="00C4620E">
        <w:rPr>
          <w:b/>
          <w:bCs/>
          <w:i/>
          <w:iCs/>
        </w:rPr>
        <w:t xml:space="preserve">2021 </w:t>
      </w:r>
      <w:r w:rsidRPr="00EA66FF">
        <w:rPr>
          <w:b/>
          <w:bCs/>
          <w:i/>
          <w:iCs/>
        </w:rPr>
        <w:t>and March 202</w:t>
      </w:r>
      <w:r w:rsidR="00C4620E">
        <w:rPr>
          <w:b/>
          <w:bCs/>
          <w:i/>
          <w:iCs/>
        </w:rPr>
        <w:t>2</w:t>
      </w:r>
      <w:r w:rsidR="00273A0E">
        <w:rPr>
          <w:b/>
          <w:bCs/>
          <w:i/>
          <w:iCs/>
        </w:rPr>
        <w:t xml:space="preserve"> (dates are indicative)</w:t>
      </w:r>
    </w:p>
    <w:p w14:paraId="7E921919" w14:textId="432DAA02" w:rsidR="00BA538C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Professional References (project summaries or client references) supporting previous experience</w:t>
      </w:r>
      <w:r w:rsidR="00612274">
        <w:rPr>
          <w:rFonts w:hint="eastAsia"/>
          <w:b/>
          <w:bCs/>
          <w:i/>
          <w:iCs/>
        </w:rPr>
        <w:t xml:space="preserve"> </w:t>
      </w:r>
      <w:r w:rsidR="00612274" w:rsidRPr="00612274">
        <w:rPr>
          <w:b/>
          <w:bCs/>
          <w:i/>
          <w:iCs/>
        </w:rPr>
        <w:t>(Minimum 1</w:t>
      </w:r>
      <w:r w:rsidR="00612274">
        <w:rPr>
          <w:b/>
          <w:bCs/>
          <w:i/>
          <w:iCs/>
        </w:rPr>
        <w:t>,</w:t>
      </w:r>
      <w:r w:rsidR="00612274" w:rsidRPr="00612274">
        <w:rPr>
          <w:b/>
          <w:bCs/>
          <w:i/>
          <w:iCs/>
        </w:rPr>
        <w:t xml:space="preserve"> preferable 3)</w:t>
      </w:r>
    </w:p>
    <w:p w14:paraId="0DFC9BAE" w14:textId="36F72AB1" w:rsidR="005E38D6" w:rsidRPr="00EA66FF" w:rsidRDefault="00612274" w:rsidP="00EA66FF">
      <w:pPr>
        <w:pStyle w:val="af0"/>
        <w:numPr>
          <w:ilvl w:val="0"/>
          <w:numId w:val="16"/>
        </w:numPr>
        <w:ind w:leftChars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English </w:t>
      </w:r>
      <w:r w:rsidR="00BA538C" w:rsidRPr="00EA66FF">
        <w:rPr>
          <w:b/>
          <w:bCs/>
          <w:i/>
          <w:iCs/>
        </w:rPr>
        <w:t>CVs of personnel proposed</w:t>
      </w:r>
      <w:r>
        <w:rPr>
          <w:b/>
          <w:bCs/>
          <w:i/>
          <w:iCs/>
        </w:rPr>
        <w:t xml:space="preserve"> (</w:t>
      </w:r>
      <w:r w:rsidRPr="00612274">
        <w:rPr>
          <w:rFonts w:hint="eastAsia"/>
          <w:b/>
          <w:bCs/>
          <w:i/>
          <w:iCs/>
        </w:rPr>
        <w:t>Minimum 1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team leader, preferable 2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subject matter specialist</w:t>
      </w:r>
      <w:r w:rsidR="00BA538C" w:rsidRPr="00EA66FF">
        <w:rPr>
          <w:b/>
          <w:bCs/>
          <w:i/>
          <w:iCs/>
        </w:rPr>
        <w:t>)</w:t>
      </w:r>
    </w:p>
    <w:p w14:paraId="0DE5FB24" w14:textId="6F117DF3" w:rsidR="00BA538C" w:rsidRDefault="00BA538C" w:rsidP="00DD0072">
      <w:pPr>
        <w:pStyle w:val="af0"/>
        <w:ind w:leftChars="0" w:left="360"/>
        <w:jc w:val="both"/>
      </w:pPr>
    </w:p>
    <w:p w14:paraId="27B58339" w14:textId="32265946" w:rsidR="00866038" w:rsidRDefault="00866038" w:rsidP="00866038">
      <w:pPr>
        <w:rPr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 w:rsidR="00430D25">
        <w:rPr>
          <w:b/>
          <w:bCs/>
          <w:i/>
          <w:iCs/>
        </w:rPr>
        <w:t>September</w:t>
      </w:r>
      <w:r>
        <w:rPr>
          <w:b/>
          <w:bCs/>
          <w:i/>
          <w:iCs/>
        </w:rPr>
        <w:t xml:space="preserve"> </w:t>
      </w:r>
      <w:r w:rsidR="00430D25">
        <w:rPr>
          <w:b/>
          <w:bCs/>
          <w:i/>
          <w:iCs/>
        </w:rPr>
        <w:t>30</w:t>
      </w:r>
      <w:r>
        <w:rPr>
          <w:b/>
          <w:bCs/>
          <w:i/>
          <w:iCs/>
        </w:rPr>
        <w:t>, 6:00</w:t>
      </w:r>
      <w:r>
        <w:rPr>
          <w:rFonts w:hint="eastAsia"/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m Japan time/4:00 am NY time to: </w:t>
      </w:r>
      <w:hyperlink r:id="rId9" w:history="1">
        <w:r w:rsidR="00386413" w:rsidRPr="00386413">
          <w:rPr>
            <w:rStyle w:val="a3"/>
            <w:b/>
            <w:bCs/>
            <w:i/>
            <w:iCs/>
          </w:rPr>
          <w:t>maria.fare@undp.org</w:t>
        </w:r>
      </w:hyperlink>
      <w:r>
        <w:rPr>
          <w:b/>
          <w:bCs/>
          <w:i/>
          <w:iCs/>
        </w:rPr>
        <w:t xml:space="preserve">, cc: </w:t>
      </w:r>
      <w:hyperlink r:id="rId10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46C57816" w14:textId="13DBCE83" w:rsidR="005A0C1C" w:rsidRPr="008066E3" w:rsidRDefault="00211C5A" w:rsidP="00EA66F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 xml:space="preserve">Please indicate “Japan SDG Innovation Challenge [COUNTRY]” </w:t>
      </w:r>
      <w:r w:rsidR="00612274"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806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D8404" w14:textId="77777777" w:rsidR="00E41D17" w:rsidRDefault="00E41D17" w:rsidP="004949D6">
      <w:r>
        <w:separator/>
      </w:r>
    </w:p>
  </w:endnote>
  <w:endnote w:type="continuationSeparator" w:id="0">
    <w:p w14:paraId="1143ABA4" w14:textId="77777777" w:rsidR="00E41D17" w:rsidRDefault="00E41D17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D251E" w14:textId="77777777" w:rsidR="00E41D17" w:rsidRDefault="00E41D17" w:rsidP="004949D6">
      <w:r>
        <w:separator/>
      </w:r>
    </w:p>
  </w:footnote>
  <w:footnote w:type="continuationSeparator" w:id="0">
    <w:p w14:paraId="4A19F254" w14:textId="77777777" w:rsidR="00E41D17" w:rsidRDefault="00E41D17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B2D77"/>
    <w:multiLevelType w:val="hybridMultilevel"/>
    <w:tmpl w:val="79F05C56"/>
    <w:lvl w:ilvl="0" w:tplc="AB2AFDF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12834"/>
    <w:multiLevelType w:val="hybridMultilevel"/>
    <w:tmpl w:val="71C41008"/>
    <w:lvl w:ilvl="0" w:tplc="CAE2F42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0"/>
  </w:num>
  <w:num w:numId="5">
    <w:abstractNumId w:val="15"/>
  </w:num>
  <w:num w:numId="6">
    <w:abstractNumId w:val="12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3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tKgFAInVt34tAAAA"/>
  </w:docVars>
  <w:rsids>
    <w:rsidRoot w:val="005A0C1C"/>
    <w:rsid w:val="000301D7"/>
    <w:rsid w:val="00035FE0"/>
    <w:rsid w:val="00070BD9"/>
    <w:rsid w:val="000867B5"/>
    <w:rsid w:val="000B1810"/>
    <w:rsid w:val="000B415C"/>
    <w:rsid w:val="000F102B"/>
    <w:rsid w:val="00124A80"/>
    <w:rsid w:val="00131786"/>
    <w:rsid w:val="00143D16"/>
    <w:rsid w:val="00153B34"/>
    <w:rsid w:val="001604C6"/>
    <w:rsid w:val="0016373B"/>
    <w:rsid w:val="001E3104"/>
    <w:rsid w:val="001F2138"/>
    <w:rsid w:val="00207EC4"/>
    <w:rsid w:val="00211C5A"/>
    <w:rsid w:val="00273A0E"/>
    <w:rsid w:val="00293AFD"/>
    <w:rsid w:val="002E72B7"/>
    <w:rsid w:val="002F2BCE"/>
    <w:rsid w:val="002F5233"/>
    <w:rsid w:val="00364679"/>
    <w:rsid w:val="00386413"/>
    <w:rsid w:val="00386531"/>
    <w:rsid w:val="0039183D"/>
    <w:rsid w:val="00393615"/>
    <w:rsid w:val="003B7A29"/>
    <w:rsid w:val="003F68A6"/>
    <w:rsid w:val="003F6C8A"/>
    <w:rsid w:val="00422E25"/>
    <w:rsid w:val="00430D25"/>
    <w:rsid w:val="004454AB"/>
    <w:rsid w:val="0045633D"/>
    <w:rsid w:val="00465677"/>
    <w:rsid w:val="00466779"/>
    <w:rsid w:val="00492B57"/>
    <w:rsid w:val="004949D6"/>
    <w:rsid w:val="004A4F20"/>
    <w:rsid w:val="004D376C"/>
    <w:rsid w:val="004E6CFA"/>
    <w:rsid w:val="005040BA"/>
    <w:rsid w:val="00527CC8"/>
    <w:rsid w:val="00527D11"/>
    <w:rsid w:val="00537E1D"/>
    <w:rsid w:val="005816F5"/>
    <w:rsid w:val="0058325E"/>
    <w:rsid w:val="005A0C1C"/>
    <w:rsid w:val="005B4250"/>
    <w:rsid w:val="005E38D6"/>
    <w:rsid w:val="00612274"/>
    <w:rsid w:val="00617517"/>
    <w:rsid w:val="00623440"/>
    <w:rsid w:val="006562C0"/>
    <w:rsid w:val="006635AF"/>
    <w:rsid w:val="006813C3"/>
    <w:rsid w:val="006B158B"/>
    <w:rsid w:val="006C3457"/>
    <w:rsid w:val="006E0BCA"/>
    <w:rsid w:val="006F4B92"/>
    <w:rsid w:val="006F6476"/>
    <w:rsid w:val="00723BDE"/>
    <w:rsid w:val="00734153"/>
    <w:rsid w:val="007B01D8"/>
    <w:rsid w:val="007D70CF"/>
    <w:rsid w:val="007F694D"/>
    <w:rsid w:val="008066E3"/>
    <w:rsid w:val="00812B43"/>
    <w:rsid w:val="00823789"/>
    <w:rsid w:val="00835D16"/>
    <w:rsid w:val="008508C1"/>
    <w:rsid w:val="00866038"/>
    <w:rsid w:val="008753F7"/>
    <w:rsid w:val="00886ACD"/>
    <w:rsid w:val="00890532"/>
    <w:rsid w:val="009137E7"/>
    <w:rsid w:val="00923C3F"/>
    <w:rsid w:val="009266BB"/>
    <w:rsid w:val="00971013"/>
    <w:rsid w:val="00985B85"/>
    <w:rsid w:val="009935EC"/>
    <w:rsid w:val="009B1DB8"/>
    <w:rsid w:val="009B571C"/>
    <w:rsid w:val="009B6CDA"/>
    <w:rsid w:val="009C501F"/>
    <w:rsid w:val="009D47B2"/>
    <w:rsid w:val="00A007B9"/>
    <w:rsid w:val="00A122B9"/>
    <w:rsid w:val="00A955F5"/>
    <w:rsid w:val="00AB1688"/>
    <w:rsid w:val="00AD572E"/>
    <w:rsid w:val="00AE44CE"/>
    <w:rsid w:val="00B24492"/>
    <w:rsid w:val="00B2605D"/>
    <w:rsid w:val="00B34A8E"/>
    <w:rsid w:val="00B55712"/>
    <w:rsid w:val="00B81DBD"/>
    <w:rsid w:val="00BA538C"/>
    <w:rsid w:val="00BC4EBA"/>
    <w:rsid w:val="00C3063F"/>
    <w:rsid w:val="00C4620E"/>
    <w:rsid w:val="00C4737D"/>
    <w:rsid w:val="00C84EEB"/>
    <w:rsid w:val="00C973F2"/>
    <w:rsid w:val="00CB46EC"/>
    <w:rsid w:val="00CD411A"/>
    <w:rsid w:val="00CF52E6"/>
    <w:rsid w:val="00D745C1"/>
    <w:rsid w:val="00D914B5"/>
    <w:rsid w:val="00D91C74"/>
    <w:rsid w:val="00D97762"/>
    <w:rsid w:val="00DB2753"/>
    <w:rsid w:val="00DD0072"/>
    <w:rsid w:val="00DF20D4"/>
    <w:rsid w:val="00E3462A"/>
    <w:rsid w:val="00E40E58"/>
    <w:rsid w:val="00E41D17"/>
    <w:rsid w:val="00E61D5B"/>
    <w:rsid w:val="00E66973"/>
    <w:rsid w:val="00EA66FF"/>
    <w:rsid w:val="00EC04D5"/>
    <w:rsid w:val="00F041C4"/>
    <w:rsid w:val="00F662E5"/>
    <w:rsid w:val="00FC58A9"/>
    <w:rsid w:val="00FD43BB"/>
    <w:rsid w:val="00FF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  <w:style w:type="table" w:styleId="af1">
    <w:name w:val="Table Grid"/>
    <w:basedOn w:val="a1"/>
    <w:uiPriority w:val="39"/>
    <w:rsid w:val="001E3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A6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dp.org/content/undp/en/home/procurement/business/qualification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ip@ji-net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HARA Ai</cp:lastModifiedBy>
  <cp:revision>3</cp:revision>
  <dcterms:created xsi:type="dcterms:W3CDTF">2021-11-09T02:13:00Z</dcterms:created>
  <dcterms:modified xsi:type="dcterms:W3CDTF">2021-11-09T02:16:00Z</dcterms:modified>
</cp:coreProperties>
</file>